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8991B" w14:textId="59ACD97B" w:rsidR="00556823" w:rsidRPr="00830961" w:rsidRDefault="00830961" w:rsidP="00830961">
      <w:pPr>
        <w:shd w:val="clear" w:color="auto" w:fill="FFFFFF"/>
        <w:jc w:val="both"/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spacing w:val="5"/>
          <w:sz w:val="24"/>
          <w:szCs w:val="24"/>
          <w:lang w:val="ro-RO"/>
        </w:rPr>
        <w:t>D</w:t>
      </w:r>
      <w:r w:rsidR="00CD24A7" w:rsidRPr="00830961">
        <w:rPr>
          <w:rFonts w:ascii="Times New Roman" w:hAnsi="Times New Roman" w:cs="Times New Roman"/>
          <w:b/>
          <w:spacing w:val="5"/>
          <w:sz w:val="24"/>
          <w:szCs w:val="24"/>
          <w:lang w:val="ro-RO"/>
        </w:rPr>
        <w:t>ezbatere</w:t>
      </w:r>
      <w:r w:rsidR="00CD24A7" w:rsidRPr="00830961"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  <w:t> prilejuită</w:t>
      </w:r>
      <w:r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  <w:t xml:space="preserve"> </w:t>
      </w:r>
      <w:r w:rsidR="00CD24A7" w:rsidRPr="00830961"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  <w:t>de apariția volumului „Învățătura de minte. Eseuri despre educație”, semnat de </w:t>
      </w:r>
      <w:r w:rsidR="00CD24A7"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prof. univ. dr. Liviu Papadima</w:t>
      </w:r>
    </w:p>
    <w:p w14:paraId="09309799" w14:textId="77777777" w:rsidR="00CD24A7" w:rsidRPr="00830961" w:rsidRDefault="00CD24A7" w:rsidP="00CD24A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  <w:lang w:val="ro-RO"/>
        </w:rPr>
      </w:pPr>
    </w:p>
    <w:p w14:paraId="68639478" w14:textId="3A5A7EAB" w:rsidR="00556823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Joi, 24 februarie 2022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,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 </w:t>
      </w:r>
      <w:r w:rsidR="00CD24A7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atât 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în Sala de Lectură a B</w:t>
      </w:r>
      <w:r w:rsidR="00CD24A7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ibliotecii Facultății de Litere, cât și online,</w:t>
      </w:r>
      <w:r w:rsidR="0083096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 pe platforma </w:t>
      </w:r>
      <w:hyperlink r:id="rId5" w:history="1">
        <w:r w:rsidR="00830961" w:rsidRPr="00830961">
          <w:rPr>
            <w:rStyle w:val="Hyperlink"/>
            <w:rFonts w:ascii="Times New Roman" w:hAnsi="Times New Roman" w:cs="Times New Roman"/>
            <w:b/>
            <w:sz w:val="24"/>
            <w:szCs w:val="24"/>
            <w:lang w:val="ro-RO"/>
          </w:rPr>
          <w:t>Google Mee</w:t>
        </w:r>
        <w:r w:rsidR="00830961" w:rsidRPr="00830961">
          <w:rPr>
            <w:rStyle w:val="Hyperlink"/>
            <w:rFonts w:ascii="Times New Roman" w:hAnsi="Times New Roman" w:cs="Times New Roman"/>
            <w:bCs/>
            <w:sz w:val="24"/>
            <w:szCs w:val="24"/>
            <w:lang w:val="ro-RO"/>
          </w:rPr>
          <w:t>t</w:t>
        </w:r>
      </w:hyperlink>
      <w:r w:rsidR="0083096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,</w:t>
      </w:r>
      <w:r w:rsidR="00CD24A7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 </w:t>
      </w:r>
      <w:r w:rsidRPr="00830961">
        <w:rPr>
          <w:rFonts w:ascii="Times New Roman" w:hAnsi="Times New Roman" w:cs="Times New Roman"/>
          <w:spacing w:val="5"/>
          <w:sz w:val="24"/>
          <w:szCs w:val="24"/>
          <w:lang w:val="ro-RO"/>
        </w:rPr>
        <w:t>va avea loc o dezbatere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 prilejuită de apariția volumului „Învățătura de minte. Eseuri despre educație”, semnat de 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prof. univ. dr. Liviu Papadima. </w:t>
      </w:r>
    </w:p>
    <w:p w14:paraId="7EB3E522" w14:textId="21AFB686" w:rsidR="00CD24A7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Evenimentul</w:t>
      </w:r>
      <w:r w:rsidR="0083096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, care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 se va desfășura </w:t>
      </w:r>
      <w:r w:rsidR="006A6D2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în format h</w:t>
      </w:r>
      <w:r w:rsidR="0083096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i</w:t>
      </w:r>
      <w:r w:rsidR="006A6D2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brid</w:t>
      </w:r>
      <w:r w:rsidR="0083096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, va debuta la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 ora 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16:00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. 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La dezbatere vor participa, alături de autor, nume importante ale culturii român</w:t>
      </w:r>
      <w:r w:rsid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e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 din domeniul educației și al editării: 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prof. univ. dr.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 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Mircea Dumitru, prof. univ. dr.</w:t>
      </w:r>
      <w:r w:rsid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 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Mircea Vasilescu</w:t>
      </w:r>
      <w:r w:rsidR="00CD24A7"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,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 </w:t>
      </w:r>
      <w:r w:rsidR="00CD24A7"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Radu Paraschivescu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 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și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 Roxana Jeler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. </w:t>
      </w:r>
    </w:p>
    <w:p w14:paraId="2C4AD5F8" w14:textId="566A4BE0" w:rsidR="00556823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Moderatoarea întâlnirii va fi </w:t>
      </w:r>
      <w:r w:rsidRPr="00830961"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  <w:t>conf. univ. dr.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 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>Cristina Bogdan, decan al Facultății de Litere a Universității din București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.</w:t>
      </w:r>
    </w:p>
    <w:p w14:paraId="139E2602" w14:textId="5A7CE1D3" w:rsidR="00556823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b/>
          <w:color w:val="222222"/>
          <w:sz w:val="24"/>
          <w:szCs w:val="24"/>
          <w:lang w:val="ro-RO"/>
        </w:rPr>
        <w:t>Date despre autor</w:t>
      </w:r>
    </w:p>
    <w:p w14:paraId="03F03A2E" w14:textId="77777777" w:rsidR="00556823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Liviu Papadima este profesor și cercetător, specializat în istorie literară românească – cu precădere secolul al XIX-lea – dar și în alte domenii conexe: teorie literară, naratologie, retorică, pragmatică ș.a. Printre cărțile pe care le-a publicat se numără </w:t>
      </w:r>
      <w:r w:rsidRPr="00830961">
        <w:rPr>
          <w:rFonts w:ascii="Times New Roman" w:hAnsi="Times New Roman" w:cs="Times New Roman"/>
          <w:i/>
          <w:color w:val="222222"/>
          <w:sz w:val="24"/>
          <w:szCs w:val="24"/>
          <w:lang w:val="ro-RO"/>
        </w:rPr>
        <w:t>Literatură și comunicare. Relația autor – cititor în proza pașoptistă și postpașoptistă, Caragiale, firește și Mai are timpul răbdare? Studii și eseuri istorie și de critică literară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. A publicat numeroase recenzii și articole de publicistică culturală în reviste precum </w:t>
      </w:r>
      <w:r w:rsidRPr="00830961">
        <w:rPr>
          <w:rFonts w:ascii="Times New Roman" w:hAnsi="Times New Roman" w:cs="Times New Roman"/>
          <w:i/>
          <w:color w:val="222222"/>
          <w:sz w:val="24"/>
          <w:szCs w:val="24"/>
          <w:lang w:val="ro-RO"/>
        </w:rPr>
        <w:t>Tribuna României, România literară, Amfiteatru, Contrapunct, Limbă și literatură, Limba și literatura română, 22, Ramuri, Familia, Caiete critice, Literary Research, Dilema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 și </w:t>
      </w:r>
      <w:r w:rsidRPr="00830961">
        <w:rPr>
          <w:rFonts w:ascii="Times New Roman" w:hAnsi="Times New Roman" w:cs="Times New Roman"/>
          <w:i/>
          <w:color w:val="222222"/>
          <w:sz w:val="24"/>
          <w:szCs w:val="24"/>
          <w:lang w:val="ro-RO"/>
        </w:rPr>
        <w:t>Echinox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. </w:t>
      </w:r>
    </w:p>
    <w:p w14:paraId="3524C92F" w14:textId="6943AED6" w:rsidR="00556823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Opt ani a îndeplinit funcția de decan la Facultatea de Litere a UB (2004-2012) și alți opt ani</w:t>
      </w:r>
      <w:r w:rsidR="00830961"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, în perioada 2012-2020</w:t>
      </w:r>
      <w:r w:rsid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>,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 a fost prorector al Universității din București.</w:t>
      </w:r>
    </w:p>
    <w:p w14:paraId="70769A44" w14:textId="42205D15" w:rsidR="00556823" w:rsidRPr="00830961" w:rsidRDefault="00556823" w:rsidP="00CD24A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Volumul </w:t>
      </w:r>
      <w:r w:rsidR="00CD24A7"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care constituie subiectul dezbaterii, </w:t>
      </w:r>
      <w:r w:rsidRPr="00830961">
        <w:rPr>
          <w:rFonts w:ascii="Times New Roman" w:hAnsi="Times New Roman" w:cs="Times New Roman"/>
          <w:i/>
          <w:iCs/>
          <w:color w:val="222222"/>
          <w:sz w:val="24"/>
          <w:szCs w:val="24"/>
          <w:lang w:val="ro-RO"/>
        </w:rPr>
        <w:t>Învățătura de minte. Eseuri despre educație</w:t>
      </w:r>
      <w:r w:rsidR="00CD24A7" w:rsidRPr="00830961">
        <w:rPr>
          <w:rFonts w:ascii="Times New Roman" w:hAnsi="Times New Roman" w:cs="Times New Roman"/>
          <w:i/>
          <w:iCs/>
          <w:color w:val="222222"/>
          <w:sz w:val="24"/>
          <w:szCs w:val="24"/>
          <w:lang w:val="ro-RO"/>
        </w:rPr>
        <w:t>,</w:t>
      </w:r>
      <w:r w:rsidRPr="00830961">
        <w:rPr>
          <w:rFonts w:ascii="Times New Roman" w:hAnsi="Times New Roman" w:cs="Times New Roman"/>
          <w:color w:val="222222"/>
          <w:sz w:val="24"/>
          <w:szCs w:val="24"/>
          <w:lang w:val="ro-RO"/>
        </w:rPr>
        <w:t xml:space="preserve"> a fost publicat la Editura Art în anul 2021. </w:t>
      </w:r>
    </w:p>
    <w:p w14:paraId="60241C6D" w14:textId="4F8AD725" w:rsidR="00CD24A7" w:rsidRPr="00830961" w:rsidRDefault="00CD24A7" w:rsidP="00CD24A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  <w:lang w:val="ro-RO"/>
        </w:rPr>
      </w:pP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Persoanele interesa</w:t>
      </w:r>
      <w:r w:rsidR="006A6D21"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te pot participa la eveniment fie online, 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pe platforma </w:t>
      </w:r>
      <w:hyperlink r:id="rId6" w:history="1">
        <w:r w:rsidRPr="00830961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ro-RO"/>
          </w:rPr>
          <w:t>Google Meet</w:t>
        </w:r>
      </w:hyperlink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>, fie</w:t>
      </w:r>
      <w:r w:rsidRPr="00830961">
        <w:rPr>
          <w:rFonts w:ascii="Times New Roman" w:hAnsi="Times New Roman" w:cs="Times New Roman"/>
          <w:b/>
          <w:bCs/>
          <w:color w:val="222222"/>
          <w:sz w:val="24"/>
          <w:szCs w:val="24"/>
          <w:lang w:val="ro-RO"/>
        </w:rPr>
        <w:t xml:space="preserve"> </w:t>
      </w:r>
      <w:r w:rsidRPr="00830961">
        <w:rPr>
          <w:rFonts w:ascii="Times New Roman" w:hAnsi="Times New Roman" w:cs="Times New Roman"/>
          <w:bCs/>
          <w:color w:val="222222"/>
          <w:sz w:val="24"/>
          <w:szCs w:val="24"/>
          <w:lang w:val="ro-RO"/>
        </w:rPr>
        <w:t xml:space="preserve">în Sala de Lectură a Bibliotecii Facultății de Litere a UB </w:t>
      </w:r>
      <w:r w:rsidRPr="00830961">
        <w:rPr>
          <w:rFonts w:ascii="Times New Roman" w:hAnsi="Times New Roman" w:cs="Times New Roman"/>
          <w:sz w:val="24"/>
          <w:szCs w:val="24"/>
          <w:shd w:val="clear" w:color="auto" w:fill="FFFFFF"/>
          <w:lang w:val="ro-RO"/>
        </w:rPr>
        <w:t>(strada </w:t>
      </w:r>
      <w:r w:rsidRPr="00830961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  <w:lang w:val="ro-RO"/>
        </w:rPr>
        <w:t>Edgar Quinet</w:t>
      </w:r>
      <w:r w:rsidRPr="00830961">
        <w:rPr>
          <w:rFonts w:ascii="Times New Roman" w:hAnsi="Times New Roman" w:cs="Times New Roman"/>
          <w:sz w:val="24"/>
          <w:szCs w:val="24"/>
          <w:shd w:val="clear" w:color="auto" w:fill="FFFFFF"/>
          <w:lang w:val="ro-RO"/>
        </w:rPr>
        <w:t>, nr. 5-7, etajul 1, aripa dreaptă).</w:t>
      </w:r>
    </w:p>
    <w:p w14:paraId="11090D67" w14:textId="77777777" w:rsidR="00556823" w:rsidRPr="00830961" w:rsidRDefault="00556823" w:rsidP="00556823">
      <w:pPr>
        <w:shd w:val="clear" w:color="auto" w:fill="FFFFFF"/>
        <w:rPr>
          <w:rFonts w:ascii="Arial" w:hAnsi="Arial" w:cs="Arial"/>
          <w:color w:val="222222"/>
          <w:lang w:val="ro-RO"/>
        </w:rPr>
      </w:pPr>
    </w:p>
    <w:p w14:paraId="33E586F7" w14:textId="4AA23F72" w:rsidR="00621A59" w:rsidRPr="00830961" w:rsidRDefault="00621A59" w:rsidP="00FD3131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o-RO"/>
        </w:rPr>
      </w:pPr>
    </w:p>
    <w:sectPr w:rsidR="00621A59" w:rsidRPr="00830961">
      <w:pgSz w:w="11906" w:h="16838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D495C"/>
    <w:multiLevelType w:val="multilevel"/>
    <w:tmpl w:val="0D98C2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62253A3"/>
    <w:multiLevelType w:val="multilevel"/>
    <w:tmpl w:val="9FD05F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F4877"/>
    <w:multiLevelType w:val="hybridMultilevel"/>
    <w:tmpl w:val="2FC05304"/>
    <w:lvl w:ilvl="0" w:tplc="04090015">
      <w:start w:val="1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054E9C"/>
    <w:multiLevelType w:val="hybridMultilevel"/>
    <w:tmpl w:val="553E8FCE"/>
    <w:lvl w:ilvl="0" w:tplc="04090015">
      <w:start w:val="1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zY2MzUwNDA0sTRU0lEKTi0uzszPAykwNKkFANZR6xwtAAAA"/>
  </w:docVars>
  <w:rsids>
    <w:rsidRoot w:val="00263061"/>
    <w:rsid w:val="000004AE"/>
    <w:rsid w:val="00023949"/>
    <w:rsid w:val="000274E7"/>
    <w:rsid w:val="000359E7"/>
    <w:rsid w:val="00036EDB"/>
    <w:rsid w:val="00040650"/>
    <w:rsid w:val="00041C43"/>
    <w:rsid w:val="00042D2D"/>
    <w:rsid w:val="00044C64"/>
    <w:rsid w:val="00046723"/>
    <w:rsid w:val="00053F75"/>
    <w:rsid w:val="00060807"/>
    <w:rsid w:val="0006149B"/>
    <w:rsid w:val="000614A3"/>
    <w:rsid w:val="000653C8"/>
    <w:rsid w:val="000667E1"/>
    <w:rsid w:val="00067E61"/>
    <w:rsid w:val="00067FDA"/>
    <w:rsid w:val="000704F8"/>
    <w:rsid w:val="00070EF1"/>
    <w:rsid w:val="000719DF"/>
    <w:rsid w:val="00073047"/>
    <w:rsid w:val="00075C64"/>
    <w:rsid w:val="000821F4"/>
    <w:rsid w:val="00082EA2"/>
    <w:rsid w:val="000830B7"/>
    <w:rsid w:val="0008315C"/>
    <w:rsid w:val="00083794"/>
    <w:rsid w:val="000857A8"/>
    <w:rsid w:val="000928BA"/>
    <w:rsid w:val="00093DA4"/>
    <w:rsid w:val="00096F2F"/>
    <w:rsid w:val="000974D0"/>
    <w:rsid w:val="00097F0E"/>
    <w:rsid w:val="000A0035"/>
    <w:rsid w:val="000A3398"/>
    <w:rsid w:val="000A3417"/>
    <w:rsid w:val="000B160A"/>
    <w:rsid w:val="000B2767"/>
    <w:rsid w:val="000B7315"/>
    <w:rsid w:val="000C13CE"/>
    <w:rsid w:val="000C21C3"/>
    <w:rsid w:val="000D2781"/>
    <w:rsid w:val="000D5F88"/>
    <w:rsid w:val="000E1FD1"/>
    <w:rsid w:val="000E3C90"/>
    <w:rsid w:val="000E508E"/>
    <w:rsid w:val="000F00CB"/>
    <w:rsid w:val="000F3B27"/>
    <w:rsid w:val="000F5489"/>
    <w:rsid w:val="000F622B"/>
    <w:rsid w:val="00103895"/>
    <w:rsid w:val="001040C7"/>
    <w:rsid w:val="00107508"/>
    <w:rsid w:val="00110F1A"/>
    <w:rsid w:val="00116803"/>
    <w:rsid w:val="00117276"/>
    <w:rsid w:val="0012074D"/>
    <w:rsid w:val="00121B9C"/>
    <w:rsid w:val="00121D26"/>
    <w:rsid w:val="001266BC"/>
    <w:rsid w:val="0013038A"/>
    <w:rsid w:val="00130EBA"/>
    <w:rsid w:val="0013250E"/>
    <w:rsid w:val="00137D86"/>
    <w:rsid w:val="001461F5"/>
    <w:rsid w:val="00147F97"/>
    <w:rsid w:val="00152DDC"/>
    <w:rsid w:val="00153329"/>
    <w:rsid w:val="001533E6"/>
    <w:rsid w:val="00155783"/>
    <w:rsid w:val="001571B9"/>
    <w:rsid w:val="001606C9"/>
    <w:rsid w:val="0016199F"/>
    <w:rsid w:val="00166C30"/>
    <w:rsid w:val="00167D91"/>
    <w:rsid w:val="00171806"/>
    <w:rsid w:val="001726D6"/>
    <w:rsid w:val="00173889"/>
    <w:rsid w:val="00175337"/>
    <w:rsid w:val="00180E10"/>
    <w:rsid w:val="00185709"/>
    <w:rsid w:val="00186223"/>
    <w:rsid w:val="00193C97"/>
    <w:rsid w:val="00197E99"/>
    <w:rsid w:val="001A04DB"/>
    <w:rsid w:val="001A30F6"/>
    <w:rsid w:val="001A47DF"/>
    <w:rsid w:val="001A7E2D"/>
    <w:rsid w:val="001B21D0"/>
    <w:rsid w:val="001C34EF"/>
    <w:rsid w:val="001C4F34"/>
    <w:rsid w:val="001D26F8"/>
    <w:rsid w:val="001D3F7A"/>
    <w:rsid w:val="001D50C8"/>
    <w:rsid w:val="001E02E2"/>
    <w:rsid w:val="001E1CB2"/>
    <w:rsid w:val="001E780D"/>
    <w:rsid w:val="00203C7D"/>
    <w:rsid w:val="00207251"/>
    <w:rsid w:val="00213F6C"/>
    <w:rsid w:val="0021603F"/>
    <w:rsid w:val="00217EC5"/>
    <w:rsid w:val="00225546"/>
    <w:rsid w:val="00232461"/>
    <w:rsid w:val="002340A1"/>
    <w:rsid w:val="002343BC"/>
    <w:rsid w:val="002345E6"/>
    <w:rsid w:val="00243A47"/>
    <w:rsid w:val="002451ED"/>
    <w:rsid w:val="00245F91"/>
    <w:rsid w:val="00263061"/>
    <w:rsid w:val="00267E4D"/>
    <w:rsid w:val="00274832"/>
    <w:rsid w:val="00275971"/>
    <w:rsid w:val="002760D7"/>
    <w:rsid w:val="00277CA0"/>
    <w:rsid w:val="002809D3"/>
    <w:rsid w:val="00283846"/>
    <w:rsid w:val="00290A80"/>
    <w:rsid w:val="00293C30"/>
    <w:rsid w:val="002A10AE"/>
    <w:rsid w:val="002A39D5"/>
    <w:rsid w:val="002A3DEC"/>
    <w:rsid w:val="002B13DB"/>
    <w:rsid w:val="002B5CD4"/>
    <w:rsid w:val="002B5D9D"/>
    <w:rsid w:val="002B62DD"/>
    <w:rsid w:val="002B7075"/>
    <w:rsid w:val="002C49BF"/>
    <w:rsid w:val="002C4B4F"/>
    <w:rsid w:val="002D0343"/>
    <w:rsid w:val="002D27DE"/>
    <w:rsid w:val="002D2C0B"/>
    <w:rsid w:val="002D7629"/>
    <w:rsid w:val="002E747C"/>
    <w:rsid w:val="002F0F66"/>
    <w:rsid w:val="002F2540"/>
    <w:rsid w:val="002F43D8"/>
    <w:rsid w:val="002F5C86"/>
    <w:rsid w:val="00303A92"/>
    <w:rsid w:val="00303A9D"/>
    <w:rsid w:val="003107AC"/>
    <w:rsid w:val="003108BC"/>
    <w:rsid w:val="00313086"/>
    <w:rsid w:val="00313A13"/>
    <w:rsid w:val="00313E94"/>
    <w:rsid w:val="0031569D"/>
    <w:rsid w:val="00322E53"/>
    <w:rsid w:val="00322F26"/>
    <w:rsid w:val="0032381F"/>
    <w:rsid w:val="0034160C"/>
    <w:rsid w:val="003453B1"/>
    <w:rsid w:val="003506B8"/>
    <w:rsid w:val="00351BE2"/>
    <w:rsid w:val="00352374"/>
    <w:rsid w:val="003707CE"/>
    <w:rsid w:val="00372963"/>
    <w:rsid w:val="003737E5"/>
    <w:rsid w:val="00373F08"/>
    <w:rsid w:val="00373F7F"/>
    <w:rsid w:val="00377D0F"/>
    <w:rsid w:val="00386F6A"/>
    <w:rsid w:val="003925AC"/>
    <w:rsid w:val="003955B5"/>
    <w:rsid w:val="0039750F"/>
    <w:rsid w:val="003A018C"/>
    <w:rsid w:val="003A3412"/>
    <w:rsid w:val="003A3578"/>
    <w:rsid w:val="003C6419"/>
    <w:rsid w:val="003E0A86"/>
    <w:rsid w:val="003E7D5F"/>
    <w:rsid w:val="003F4CB9"/>
    <w:rsid w:val="00401FF6"/>
    <w:rsid w:val="0040294E"/>
    <w:rsid w:val="00412F4C"/>
    <w:rsid w:val="00414A48"/>
    <w:rsid w:val="00415EE2"/>
    <w:rsid w:val="00416716"/>
    <w:rsid w:val="00422087"/>
    <w:rsid w:val="0043116B"/>
    <w:rsid w:val="004354E9"/>
    <w:rsid w:val="00446E16"/>
    <w:rsid w:val="0045093B"/>
    <w:rsid w:val="00453166"/>
    <w:rsid w:val="00456356"/>
    <w:rsid w:val="00456C61"/>
    <w:rsid w:val="00460201"/>
    <w:rsid w:val="004604EF"/>
    <w:rsid w:val="00464BA2"/>
    <w:rsid w:val="00467E38"/>
    <w:rsid w:val="00473606"/>
    <w:rsid w:val="00475EBB"/>
    <w:rsid w:val="00476555"/>
    <w:rsid w:val="00483740"/>
    <w:rsid w:val="00490C8C"/>
    <w:rsid w:val="004919C2"/>
    <w:rsid w:val="00492BD8"/>
    <w:rsid w:val="00493633"/>
    <w:rsid w:val="004A1D52"/>
    <w:rsid w:val="004A260F"/>
    <w:rsid w:val="004A2786"/>
    <w:rsid w:val="004B3D8B"/>
    <w:rsid w:val="004B60F1"/>
    <w:rsid w:val="004C32E7"/>
    <w:rsid w:val="004C52C8"/>
    <w:rsid w:val="004C5587"/>
    <w:rsid w:val="004C56D8"/>
    <w:rsid w:val="004C5AF4"/>
    <w:rsid w:val="004C7AF5"/>
    <w:rsid w:val="004D1744"/>
    <w:rsid w:val="004D584C"/>
    <w:rsid w:val="004D5C9E"/>
    <w:rsid w:val="004E5F86"/>
    <w:rsid w:val="004E6A94"/>
    <w:rsid w:val="004F13F1"/>
    <w:rsid w:val="004F1F16"/>
    <w:rsid w:val="004F2F6A"/>
    <w:rsid w:val="00501718"/>
    <w:rsid w:val="00501C55"/>
    <w:rsid w:val="005044D7"/>
    <w:rsid w:val="0050612A"/>
    <w:rsid w:val="00506E46"/>
    <w:rsid w:val="005140CE"/>
    <w:rsid w:val="005150E2"/>
    <w:rsid w:val="00515A1E"/>
    <w:rsid w:val="00522C0B"/>
    <w:rsid w:val="0053177B"/>
    <w:rsid w:val="00531EB0"/>
    <w:rsid w:val="0053332F"/>
    <w:rsid w:val="00533422"/>
    <w:rsid w:val="00534E0E"/>
    <w:rsid w:val="00535704"/>
    <w:rsid w:val="005371B2"/>
    <w:rsid w:val="005419D9"/>
    <w:rsid w:val="005429E8"/>
    <w:rsid w:val="00543042"/>
    <w:rsid w:val="0054499A"/>
    <w:rsid w:val="00554ADD"/>
    <w:rsid w:val="00555F06"/>
    <w:rsid w:val="00556823"/>
    <w:rsid w:val="00561310"/>
    <w:rsid w:val="00562377"/>
    <w:rsid w:val="0057516F"/>
    <w:rsid w:val="005777C1"/>
    <w:rsid w:val="00580422"/>
    <w:rsid w:val="0059256C"/>
    <w:rsid w:val="005926DC"/>
    <w:rsid w:val="0059355E"/>
    <w:rsid w:val="00595785"/>
    <w:rsid w:val="0059774D"/>
    <w:rsid w:val="005A2FC4"/>
    <w:rsid w:val="005B1E17"/>
    <w:rsid w:val="005B24A9"/>
    <w:rsid w:val="005B5AB8"/>
    <w:rsid w:val="005B6434"/>
    <w:rsid w:val="005C520B"/>
    <w:rsid w:val="005C6067"/>
    <w:rsid w:val="005D066A"/>
    <w:rsid w:val="005D0F3B"/>
    <w:rsid w:val="005D1A29"/>
    <w:rsid w:val="005D26D7"/>
    <w:rsid w:val="005D278A"/>
    <w:rsid w:val="005D4566"/>
    <w:rsid w:val="005D7133"/>
    <w:rsid w:val="005E2F22"/>
    <w:rsid w:val="005E752A"/>
    <w:rsid w:val="005F1DE3"/>
    <w:rsid w:val="005F3E43"/>
    <w:rsid w:val="005F3F6E"/>
    <w:rsid w:val="005F5C3C"/>
    <w:rsid w:val="0060265D"/>
    <w:rsid w:val="0060310A"/>
    <w:rsid w:val="00605B81"/>
    <w:rsid w:val="00606CAD"/>
    <w:rsid w:val="00614925"/>
    <w:rsid w:val="00614F99"/>
    <w:rsid w:val="00616247"/>
    <w:rsid w:val="006176D3"/>
    <w:rsid w:val="00621A59"/>
    <w:rsid w:val="00622FFB"/>
    <w:rsid w:val="00623390"/>
    <w:rsid w:val="0062601E"/>
    <w:rsid w:val="00627F6F"/>
    <w:rsid w:val="00635B9E"/>
    <w:rsid w:val="00636B24"/>
    <w:rsid w:val="00642272"/>
    <w:rsid w:val="00647012"/>
    <w:rsid w:val="00656008"/>
    <w:rsid w:val="00663BEE"/>
    <w:rsid w:val="0066465D"/>
    <w:rsid w:val="00665FE6"/>
    <w:rsid w:val="0067472D"/>
    <w:rsid w:val="00674DA1"/>
    <w:rsid w:val="006760B2"/>
    <w:rsid w:val="00680C65"/>
    <w:rsid w:val="006853E5"/>
    <w:rsid w:val="00690B59"/>
    <w:rsid w:val="00692023"/>
    <w:rsid w:val="006930A7"/>
    <w:rsid w:val="006953D9"/>
    <w:rsid w:val="006A3C68"/>
    <w:rsid w:val="006A6D21"/>
    <w:rsid w:val="006B0B1B"/>
    <w:rsid w:val="006B29F2"/>
    <w:rsid w:val="006B318F"/>
    <w:rsid w:val="006B6CB7"/>
    <w:rsid w:val="006C154A"/>
    <w:rsid w:val="006D0DBD"/>
    <w:rsid w:val="006D7202"/>
    <w:rsid w:val="006F0D22"/>
    <w:rsid w:val="006F29AB"/>
    <w:rsid w:val="006F32E7"/>
    <w:rsid w:val="006F5345"/>
    <w:rsid w:val="006F57E2"/>
    <w:rsid w:val="0070056C"/>
    <w:rsid w:val="0070573B"/>
    <w:rsid w:val="00705FF4"/>
    <w:rsid w:val="007079A7"/>
    <w:rsid w:val="007144F2"/>
    <w:rsid w:val="00715AFD"/>
    <w:rsid w:val="00716827"/>
    <w:rsid w:val="007253A6"/>
    <w:rsid w:val="00725D1D"/>
    <w:rsid w:val="0073002F"/>
    <w:rsid w:val="0073329E"/>
    <w:rsid w:val="0073339F"/>
    <w:rsid w:val="00733A86"/>
    <w:rsid w:val="007368D6"/>
    <w:rsid w:val="007400FC"/>
    <w:rsid w:val="007408EA"/>
    <w:rsid w:val="00741078"/>
    <w:rsid w:val="00741BCF"/>
    <w:rsid w:val="00743BBA"/>
    <w:rsid w:val="00744102"/>
    <w:rsid w:val="00747D85"/>
    <w:rsid w:val="0075106D"/>
    <w:rsid w:val="00751A6A"/>
    <w:rsid w:val="00755958"/>
    <w:rsid w:val="00757F6C"/>
    <w:rsid w:val="00770D2C"/>
    <w:rsid w:val="00772231"/>
    <w:rsid w:val="0077325D"/>
    <w:rsid w:val="007747BB"/>
    <w:rsid w:val="00776B26"/>
    <w:rsid w:val="0077759A"/>
    <w:rsid w:val="00784179"/>
    <w:rsid w:val="00785B0C"/>
    <w:rsid w:val="0078613C"/>
    <w:rsid w:val="00786DA0"/>
    <w:rsid w:val="0078797F"/>
    <w:rsid w:val="00791B73"/>
    <w:rsid w:val="00793EFC"/>
    <w:rsid w:val="00796155"/>
    <w:rsid w:val="007A37E0"/>
    <w:rsid w:val="007B33D4"/>
    <w:rsid w:val="007B50DE"/>
    <w:rsid w:val="007B5439"/>
    <w:rsid w:val="007B65F9"/>
    <w:rsid w:val="007B696E"/>
    <w:rsid w:val="007C0390"/>
    <w:rsid w:val="007C33AD"/>
    <w:rsid w:val="007C3F95"/>
    <w:rsid w:val="007C67C2"/>
    <w:rsid w:val="007D111B"/>
    <w:rsid w:val="007D14B7"/>
    <w:rsid w:val="007D18BE"/>
    <w:rsid w:val="007D2FA6"/>
    <w:rsid w:val="007D3BD7"/>
    <w:rsid w:val="007E01CC"/>
    <w:rsid w:val="007E3119"/>
    <w:rsid w:val="007E766B"/>
    <w:rsid w:val="007F0B30"/>
    <w:rsid w:val="007F344C"/>
    <w:rsid w:val="007F78FA"/>
    <w:rsid w:val="00800811"/>
    <w:rsid w:val="008034BA"/>
    <w:rsid w:val="00805E8D"/>
    <w:rsid w:val="008101A1"/>
    <w:rsid w:val="008120F7"/>
    <w:rsid w:val="00813EF9"/>
    <w:rsid w:val="00820A4D"/>
    <w:rsid w:val="00822CDC"/>
    <w:rsid w:val="00830961"/>
    <w:rsid w:val="00830E6E"/>
    <w:rsid w:val="00831449"/>
    <w:rsid w:val="008374E2"/>
    <w:rsid w:val="00841176"/>
    <w:rsid w:val="00843755"/>
    <w:rsid w:val="00845D86"/>
    <w:rsid w:val="00847EA2"/>
    <w:rsid w:val="00851957"/>
    <w:rsid w:val="00855581"/>
    <w:rsid w:val="008577AE"/>
    <w:rsid w:val="008629E8"/>
    <w:rsid w:val="00863881"/>
    <w:rsid w:val="00864848"/>
    <w:rsid w:val="008664A6"/>
    <w:rsid w:val="0086684A"/>
    <w:rsid w:val="008734E1"/>
    <w:rsid w:val="008739D2"/>
    <w:rsid w:val="00880F4D"/>
    <w:rsid w:val="00887CCC"/>
    <w:rsid w:val="00890083"/>
    <w:rsid w:val="0089177C"/>
    <w:rsid w:val="0089611A"/>
    <w:rsid w:val="008A33C7"/>
    <w:rsid w:val="008A6355"/>
    <w:rsid w:val="008A6AD6"/>
    <w:rsid w:val="008A6B05"/>
    <w:rsid w:val="008B0D85"/>
    <w:rsid w:val="008B12D0"/>
    <w:rsid w:val="008C1319"/>
    <w:rsid w:val="008C33A2"/>
    <w:rsid w:val="008C3A15"/>
    <w:rsid w:val="008C3B74"/>
    <w:rsid w:val="008C4A6C"/>
    <w:rsid w:val="008C57E8"/>
    <w:rsid w:val="008D2FAD"/>
    <w:rsid w:val="008D52BB"/>
    <w:rsid w:val="008E07A7"/>
    <w:rsid w:val="008E31FB"/>
    <w:rsid w:val="008E583E"/>
    <w:rsid w:val="008E708F"/>
    <w:rsid w:val="008F214F"/>
    <w:rsid w:val="008F4B6D"/>
    <w:rsid w:val="008F4CC5"/>
    <w:rsid w:val="008F5555"/>
    <w:rsid w:val="008F605F"/>
    <w:rsid w:val="008F676E"/>
    <w:rsid w:val="00900119"/>
    <w:rsid w:val="0090064C"/>
    <w:rsid w:val="00900783"/>
    <w:rsid w:val="00902AE4"/>
    <w:rsid w:val="0090409B"/>
    <w:rsid w:val="00907318"/>
    <w:rsid w:val="00912AA6"/>
    <w:rsid w:val="00913F6B"/>
    <w:rsid w:val="00914EE7"/>
    <w:rsid w:val="00917ADB"/>
    <w:rsid w:val="009234EE"/>
    <w:rsid w:val="009235D4"/>
    <w:rsid w:val="00934155"/>
    <w:rsid w:val="00934F21"/>
    <w:rsid w:val="009359CE"/>
    <w:rsid w:val="009377FC"/>
    <w:rsid w:val="009379DC"/>
    <w:rsid w:val="009434FE"/>
    <w:rsid w:val="0094387D"/>
    <w:rsid w:val="00944FC2"/>
    <w:rsid w:val="00946523"/>
    <w:rsid w:val="00950050"/>
    <w:rsid w:val="009520BA"/>
    <w:rsid w:val="0095347F"/>
    <w:rsid w:val="009541FF"/>
    <w:rsid w:val="009550C4"/>
    <w:rsid w:val="00956E10"/>
    <w:rsid w:val="00963867"/>
    <w:rsid w:val="00982CD1"/>
    <w:rsid w:val="00983D9D"/>
    <w:rsid w:val="00983E82"/>
    <w:rsid w:val="00985851"/>
    <w:rsid w:val="009944D9"/>
    <w:rsid w:val="00995387"/>
    <w:rsid w:val="009954AF"/>
    <w:rsid w:val="0099599E"/>
    <w:rsid w:val="009A4AD7"/>
    <w:rsid w:val="009A654F"/>
    <w:rsid w:val="009A72A6"/>
    <w:rsid w:val="009B09D5"/>
    <w:rsid w:val="009B1AC8"/>
    <w:rsid w:val="009B1EB3"/>
    <w:rsid w:val="009B2364"/>
    <w:rsid w:val="009B43CF"/>
    <w:rsid w:val="009B540F"/>
    <w:rsid w:val="009C1440"/>
    <w:rsid w:val="009C164F"/>
    <w:rsid w:val="009C73D9"/>
    <w:rsid w:val="009D2CE1"/>
    <w:rsid w:val="009D3BF8"/>
    <w:rsid w:val="009D4EB0"/>
    <w:rsid w:val="009D7646"/>
    <w:rsid w:val="009D7A5F"/>
    <w:rsid w:val="009E2BB5"/>
    <w:rsid w:val="009E34B9"/>
    <w:rsid w:val="009E67D4"/>
    <w:rsid w:val="009E77C1"/>
    <w:rsid w:val="009F2562"/>
    <w:rsid w:val="009F7ADE"/>
    <w:rsid w:val="00A01382"/>
    <w:rsid w:val="00A013A3"/>
    <w:rsid w:val="00A04A4F"/>
    <w:rsid w:val="00A072F1"/>
    <w:rsid w:val="00A10C32"/>
    <w:rsid w:val="00A2018A"/>
    <w:rsid w:val="00A21E5B"/>
    <w:rsid w:val="00A2256D"/>
    <w:rsid w:val="00A23081"/>
    <w:rsid w:val="00A25259"/>
    <w:rsid w:val="00A2664B"/>
    <w:rsid w:val="00A275A9"/>
    <w:rsid w:val="00A32B79"/>
    <w:rsid w:val="00A36991"/>
    <w:rsid w:val="00A37643"/>
    <w:rsid w:val="00A40868"/>
    <w:rsid w:val="00A428EB"/>
    <w:rsid w:val="00A45911"/>
    <w:rsid w:val="00A5193A"/>
    <w:rsid w:val="00A5231E"/>
    <w:rsid w:val="00A53D21"/>
    <w:rsid w:val="00A6075D"/>
    <w:rsid w:val="00A61CC3"/>
    <w:rsid w:val="00A62B2C"/>
    <w:rsid w:val="00A62F98"/>
    <w:rsid w:val="00A670AB"/>
    <w:rsid w:val="00A71E6B"/>
    <w:rsid w:val="00A7241B"/>
    <w:rsid w:val="00A74832"/>
    <w:rsid w:val="00A771CD"/>
    <w:rsid w:val="00A77887"/>
    <w:rsid w:val="00A85A20"/>
    <w:rsid w:val="00A90CD0"/>
    <w:rsid w:val="00A90DBD"/>
    <w:rsid w:val="00A962D7"/>
    <w:rsid w:val="00A96AB0"/>
    <w:rsid w:val="00A97DBE"/>
    <w:rsid w:val="00AA0B39"/>
    <w:rsid w:val="00AA567C"/>
    <w:rsid w:val="00AB25D8"/>
    <w:rsid w:val="00AB31C2"/>
    <w:rsid w:val="00AB57A0"/>
    <w:rsid w:val="00AC32C0"/>
    <w:rsid w:val="00AD0D74"/>
    <w:rsid w:val="00AD3C33"/>
    <w:rsid w:val="00AE0C91"/>
    <w:rsid w:val="00B22B8E"/>
    <w:rsid w:val="00B42B82"/>
    <w:rsid w:val="00B431BA"/>
    <w:rsid w:val="00B458E0"/>
    <w:rsid w:val="00B52923"/>
    <w:rsid w:val="00B545CF"/>
    <w:rsid w:val="00B55F3C"/>
    <w:rsid w:val="00B6280E"/>
    <w:rsid w:val="00B64FE3"/>
    <w:rsid w:val="00B672B6"/>
    <w:rsid w:val="00B71B74"/>
    <w:rsid w:val="00B754C7"/>
    <w:rsid w:val="00B75665"/>
    <w:rsid w:val="00B76637"/>
    <w:rsid w:val="00B77A81"/>
    <w:rsid w:val="00B810F0"/>
    <w:rsid w:val="00B86235"/>
    <w:rsid w:val="00B91139"/>
    <w:rsid w:val="00B92293"/>
    <w:rsid w:val="00B95E46"/>
    <w:rsid w:val="00BB2886"/>
    <w:rsid w:val="00BB470B"/>
    <w:rsid w:val="00BB7566"/>
    <w:rsid w:val="00BC013E"/>
    <w:rsid w:val="00BC2B0D"/>
    <w:rsid w:val="00BD71D1"/>
    <w:rsid w:val="00BE18DA"/>
    <w:rsid w:val="00BE251F"/>
    <w:rsid w:val="00BE3B8D"/>
    <w:rsid w:val="00BE6A66"/>
    <w:rsid w:val="00BF53CA"/>
    <w:rsid w:val="00BF57DA"/>
    <w:rsid w:val="00C037D8"/>
    <w:rsid w:val="00C0430D"/>
    <w:rsid w:val="00C0496A"/>
    <w:rsid w:val="00C04A0D"/>
    <w:rsid w:val="00C05E9C"/>
    <w:rsid w:val="00C10AEE"/>
    <w:rsid w:val="00C113CA"/>
    <w:rsid w:val="00C14C4F"/>
    <w:rsid w:val="00C21EAA"/>
    <w:rsid w:val="00C23815"/>
    <w:rsid w:val="00C25BCD"/>
    <w:rsid w:val="00C30CEF"/>
    <w:rsid w:val="00C31137"/>
    <w:rsid w:val="00C32BE7"/>
    <w:rsid w:val="00C34C50"/>
    <w:rsid w:val="00C46D9E"/>
    <w:rsid w:val="00C563C8"/>
    <w:rsid w:val="00C5778C"/>
    <w:rsid w:val="00C618A7"/>
    <w:rsid w:val="00C628E1"/>
    <w:rsid w:val="00C63C7B"/>
    <w:rsid w:val="00C63CFB"/>
    <w:rsid w:val="00C659E7"/>
    <w:rsid w:val="00C65F00"/>
    <w:rsid w:val="00C66E58"/>
    <w:rsid w:val="00C6783B"/>
    <w:rsid w:val="00C7025C"/>
    <w:rsid w:val="00C705D8"/>
    <w:rsid w:val="00C75571"/>
    <w:rsid w:val="00C764BF"/>
    <w:rsid w:val="00C77F5A"/>
    <w:rsid w:val="00C81CD6"/>
    <w:rsid w:val="00C86F63"/>
    <w:rsid w:val="00CA36A3"/>
    <w:rsid w:val="00CA46D7"/>
    <w:rsid w:val="00CA6B64"/>
    <w:rsid w:val="00CB09C2"/>
    <w:rsid w:val="00CB1668"/>
    <w:rsid w:val="00CB29DC"/>
    <w:rsid w:val="00CC2737"/>
    <w:rsid w:val="00CD04EB"/>
    <w:rsid w:val="00CD2026"/>
    <w:rsid w:val="00CD24A7"/>
    <w:rsid w:val="00CD2BC5"/>
    <w:rsid w:val="00CD35C6"/>
    <w:rsid w:val="00CD4586"/>
    <w:rsid w:val="00CD739F"/>
    <w:rsid w:val="00CE025C"/>
    <w:rsid w:val="00CE2575"/>
    <w:rsid w:val="00CE29E1"/>
    <w:rsid w:val="00CE3056"/>
    <w:rsid w:val="00CE449B"/>
    <w:rsid w:val="00CF733F"/>
    <w:rsid w:val="00D055F4"/>
    <w:rsid w:val="00D05F30"/>
    <w:rsid w:val="00D072A3"/>
    <w:rsid w:val="00D12743"/>
    <w:rsid w:val="00D1573C"/>
    <w:rsid w:val="00D227D5"/>
    <w:rsid w:val="00D22C2B"/>
    <w:rsid w:val="00D344E1"/>
    <w:rsid w:val="00D4053A"/>
    <w:rsid w:val="00D42280"/>
    <w:rsid w:val="00D52E76"/>
    <w:rsid w:val="00D53525"/>
    <w:rsid w:val="00D56F9A"/>
    <w:rsid w:val="00D6001F"/>
    <w:rsid w:val="00D60AAA"/>
    <w:rsid w:val="00D6324E"/>
    <w:rsid w:val="00D635F4"/>
    <w:rsid w:val="00D66896"/>
    <w:rsid w:val="00D71E49"/>
    <w:rsid w:val="00D750BB"/>
    <w:rsid w:val="00D864D8"/>
    <w:rsid w:val="00D87A9B"/>
    <w:rsid w:val="00D905E7"/>
    <w:rsid w:val="00D9078E"/>
    <w:rsid w:val="00D90B74"/>
    <w:rsid w:val="00D918A3"/>
    <w:rsid w:val="00D91FD6"/>
    <w:rsid w:val="00DA3377"/>
    <w:rsid w:val="00DA5EB3"/>
    <w:rsid w:val="00DB0AC1"/>
    <w:rsid w:val="00DB1C6D"/>
    <w:rsid w:val="00DD286A"/>
    <w:rsid w:val="00DD2EE1"/>
    <w:rsid w:val="00DD3184"/>
    <w:rsid w:val="00DE1ED0"/>
    <w:rsid w:val="00DF1574"/>
    <w:rsid w:val="00E02DB6"/>
    <w:rsid w:val="00E07719"/>
    <w:rsid w:val="00E1080A"/>
    <w:rsid w:val="00E1457D"/>
    <w:rsid w:val="00E14644"/>
    <w:rsid w:val="00E262F0"/>
    <w:rsid w:val="00E35988"/>
    <w:rsid w:val="00E40D45"/>
    <w:rsid w:val="00E40E78"/>
    <w:rsid w:val="00E421A2"/>
    <w:rsid w:val="00E43956"/>
    <w:rsid w:val="00E44430"/>
    <w:rsid w:val="00E44CD4"/>
    <w:rsid w:val="00E46496"/>
    <w:rsid w:val="00E476BC"/>
    <w:rsid w:val="00E57627"/>
    <w:rsid w:val="00E64599"/>
    <w:rsid w:val="00E65805"/>
    <w:rsid w:val="00E65E73"/>
    <w:rsid w:val="00E715FA"/>
    <w:rsid w:val="00E71703"/>
    <w:rsid w:val="00E81A8C"/>
    <w:rsid w:val="00E84112"/>
    <w:rsid w:val="00E91C39"/>
    <w:rsid w:val="00EA23E9"/>
    <w:rsid w:val="00EA6065"/>
    <w:rsid w:val="00EA63E8"/>
    <w:rsid w:val="00EA75EA"/>
    <w:rsid w:val="00EA79E1"/>
    <w:rsid w:val="00EB00BB"/>
    <w:rsid w:val="00EB1AD2"/>
    <w:rsid w:val="00EB6DFC"/>
    <w:rsid w:val="00EC232E"/>
    <w:rsid w:val="00EC4304"/>
    <w:rsid w:val="00EC53DD"/>
    <w:rsid w:val="00EC791B"/>
    <w:rsid w:val="00ED18C9"/>
    <w:rsid w:val="00ED22D6"/>
    <w:rsid w:val="00ED3262"/>
    <w:rsid w:val="00ED7898"/>
    <w:rsid w:val="00EF03F8"/>
    <w:rsid w:val="00EF29E3"/>
    <w:rsid w:val="00EF3BFE"/>
    <w:rsid w:val="00EF6EA7"/>
    <w:rsid w:val="00F02159"/>
    <w:rsid w:val="00F02C27"/>
    <w:rsid w:val="00F05C68"/>
    <w:rsid w:val="00F06CDE"/>
    <w:rsid w:val="00F11AD8"/>
    <w:rsid w:val="00F20093"/>
    <w:rsid w:val="00F210F1"/>
    <w:rsid w:val="00F23983"/>
    <w:rsid w:val="00F32C06"/>
    <w:rsid w:val="00F41559"/>
    <w:rsid w:val="00F41685"/>
    <w:rsid w:val="00F4172A"/>
    <w:rsid w:val="00F4498D"/>
    <w:rsid w:val="00F458CE"/>
    <w:rsid w:val="00F45C7A"/>
    <w:rsid w:val="00F50729"/>
    <w:rsid w:val="00F51BE1"/>
    <w:rsid w:val="00F535DE"/>
    <w:rsid w:val="00F55DDE"/>
    <w:rsid w:val="00F565F5"/>
    <w:rsid w:val="00F657E1"/>
    <w:rsid w:val="00F7095E"/>
    <w:rsid w:val="00F721DE"/>
    <w:rsid w:val="00F73CC3"/>
    <w:rsid w:val="00F825D5"/>
    <w:rsid w:val="00F835E3"/>
    <w:rsid w:val="00F852A5"/>
    <w:rsid w:val="00F8637B"/>
    <w:rsid w:val="00F879C1"/>
    <w:rsid w:val="00F95EA4"/>
    <w:rsid w:val="00F964AD"/>
    <w:rsid w:val="00F9699A"/>
    <w:rsid w:val="00F977B5"/>
    <w:rsid w:val="00FA0EF0"/>
    <w:rsid w:val="00FA15DA"/>
    <w:rsid w:val="00FA1CE7"/>
    <w:rsid w:val="00FA25A2"/>
    <w:rsid w:val="00FA593D"/>
    <w:rsid w:val="00FB23C2"/>
    <w:rsid w:val="00FC2226"/>
    <w:rsid w:val="00FC24AE"/>
    <w:rsid w:val="00FC4BB9"/>
    <w:rsid w:val="00FC56B5"/>
    <w:rsid w:val="00FC66AE"/>
    <w:rsid w:val="00FC79FC"/>
    <w:rsid w:val="00FD0FFA"/>
    <w:rsid w:val="00FD1F99"/>
    <w:rsid w:val="00FD3131"/>
    <w:rsid w:val="00FD3BE7"/>
    <w:rsid w:val="00FE2989"/>
    <w:rsid w:val="00FE3787"/>
    <w:rsid w:val="00FE432E"/>
    <w:rsid w:val="00FE5A73"/>
    <w:rsid w:val="00FF02FF"/>
    <w:rsid w:val="00FF2207"/>
    <w:rsid w:val="00FF28A4"/>
    <w:rsid w:val="00FF2DF7"/>
    <w:rsid w:val="00FF3ACE"/>
    <w:rsid w:val="00FF50EA"/>
    <w:rsid w:val="00FF63F4"/>
    <w:rsid w:val="00FF7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63206"/>
  <w15:docId w15:val="{353E39E1-1060-459B-94EB-606CDA89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F75238"/>
    <w:pPr>
      <w:ind w:left="720"/>
      <w:contextualSpacing/>
    </w:pPr>
  </w:style>
  <w:style w:type="paragraph" w:customStyle="1" w:styleId="Default">
    <w:name w:val="Default"/>
    <w:rsid w:val="003E0A8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1DE3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CD24A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309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8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3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55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eet.google.com/cmv-sgom-nrt" TargetMode="External"/><Relationship Id="rId5" Type="http://schemas.openxmlformats.org/officeDocument/2006/relationships/hyperlink" Target="https://meet.google.com/cmv-sgom-nr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</TotalTime>
  <Pages>1</Pages>
  <Words>319</Words>
  <Characters>1854</Characters>
  <Application>Microsoft Office Word</Application>
  <DocSecurity>0</DocSecurity>
  <Lines>15</Lines>
  <Paragraphs>4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teanu Ionelia</dc:creator>
  <dc:description/>
  <cp:lastModifiedBy>Miclea Ioan</cp:lastModifiedBy>
  <cp:revision>12</cp:revision>
  <cp:lastPrinted>2022-02-21T11:22:00Z</cp:lastPrinted>
  <dcterms:created xsi:type="dcterms:W3CDTF">2022-02-16T08:47:00Z</dcterms:created>
  <dcterms:modified xsi:type="dcterms:W3CDTF">2022-02-23T12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